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Grid1-Accent41"/>
        <w:tblW w:w="96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959"/>
        <w:gridCol w:w="1559"/>
        <w:gridCol w:w="2514"/>
        <w:gridCol w:w="1597"/>
        <w:gridCol w:w="992"/>
        <w:gridCol w:w="851"/>
        <w:gridCol w:w="1134"/>
      </w:tblGrid>
      <w:tr w:rsidR="00481494" w:rsidRPr="00481494" w14:paraId="190256A9" w14:textId="77777777" w:rsidTr="00481494">
        <w:trPr>
          <w:jc w:val="center"/>
        </w:trPr>
        <w:tc>
          <w:tcPr>
            <w:tcW w:w="959" w:type="dxa"/>
          </w:tcPr>
          <w:p w14:paraId="0835C3C4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Defect #</w:t>
            </w:r>
          </w:p>
        </w:tc>
        <w:tc>
          <w:tcPr>
            <w:tcW w:w="1559" w:type="dxa"/>
          </w:tcPr>
          <w:p w14:paraId="11A3F778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2514" w:type="dxa"/>
          </w:tcPr>
          <w:p w14:paraId="5A597216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Defect/inconsistency type</w:t>
            </w:r>
          </w:p>
        </w:tc>
        <w:tc>
          <w:tcPr>
            <w:tcW w:w="1597" w:type="dxa"/>
          </w:tcPr>
          <w:p w14:paraId="347A9860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992" w:type="dxa"/>
          </w:tcPr>
          <w:p w14:paraId="5E34614E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Author</w:t>
            </w:r>
          </w:p>
        </w:tc>
        <w:tc>
          <w:tcPr>
            <w:tcW w:w="851" w:type="dxa"/>
          </w:tcPr>
          <w:p w14:paraId="1A85E3A6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1134" w:type="dxa"/>
          </w:tcPr>
          <w:p w14:paraId="1D7B29E1" w14:textId="77777777" w:rsidR="00481494" w:rsidRPr="00481494" w:rsidRDefault="00481494" w:rsidP="00481494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eastAsia="Times New Roman" w:hAnsi="Times New Roman" w:cs="Times New Roman"/>
                <w:sz w:val="24"/>
                <w:szCs w:val="24"/>
              </w:rPr>
              <w:t>Date corrected</w:t>
            </w:r>
          </w:p>
        </w:tc>
      </w:tr>
      <w:tr w:rsidR="00481494" w:rsidRPr="00481494" w14:paraId="3CA96733" w14:textId="77777777" w:rsidTr="00481494">
        <w:trPr>
          <w:jc w:val="center"/>
        </w:trPr>
        <w:tc>
          <w:tcPr>
            <w:tcW w:w="959" w:type="dxa"/>
          </w:tcPr>
          <w:p w14:paraId="09C35489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59" w:type="dxa"/>
          </w:tcPr>
          <w:p w14:paraId="258EB5A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: 3.2 User environment; Page 4</w:t>
            </w:r>
          </w:p>
          <w:p w14:paraId="6EDBB61C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f-evolving Mode</w:t>
            </w:r>
          </w:p>
        </w:tc>
        <w:tc>
          <w:tcPr>
            <w:tcW w:w="2514" w:type="dxa"/>
          </w:tcPr>
          <w:p w14:paraId="7DE64655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ward Reference:</w:t>
            </w:r>
          </w:p>
          <w:p w14:paraId="062515F5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finition of </w:t>
            </w:r>
            <w:proofErr w:type="spellStart"/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f evolving</w:t>
            </w:r>
            <w:proofErr w:type="spellEnd"/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ode was given later in Appendix</w:t>
            </w:r>
          </w:p>
        </w:tc>
        <w:tc>
          <w:tcPr>
            <w:tcW w:w="1597" w:type="dxa"/>
          </w:tcPr>
          <w:p w14:paraId="57C7FAD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2DEF1C11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49148BB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3440FFFD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733E58FD" w14:textId="77777777" w:rsidTr="00481494">
        <w:trPr>
          <w:jc w:val="center"/>
        </w:trPr>
        <w:tc>
          <w:tcPr>
            <w:tcW w:w="959" w:type="dxa"/>
          </w:tcPr>
          <w:p w14:paraId="49E8E4A5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14:paraId="069874F9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: Alternative and Competition:</w:t>
            </w:r>
          </w:p>
          <w:p w14:paraId="21CC1E92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ell </w:t>
            </w:r>
            <w:proofErr w:type="spellStart"/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a</w:t>
            </w:r>
            <w:proofErr w:type="spellEnd"/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scription</w:t>
            </w:r>
          </w:p>
        </w:tc>
        <w:tc>
          <w:tcPr>
            <w:tcW w:w="2514" w:type="dxa"/>
          </w:tcPr>
          <w:p w14:paraId="2EBD7DAA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ntelligibility</w:t>
            </w:r>
          </w:p>
        </w:tc>
        <w:tc>
          <w:tcPr>
            <w:tcW w:w="1597" w:type="dxa"/>
          </w:tcPr>
          <w:p w14:paraId="368AA632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001691ED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7CE8E8B1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0E33C5F7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7FD8E48B" w14:textId="77777777" w:rsidTr="00481494">
        <w:trPr>
          <w:jc w:val="center"/>
        </w:trPr>
        <w:tc>
          <w:tcPr>
            <w:tcW w:w="959" w:type="dxa"/>
          </w:tcPr>
          <w:p w14:paraId="39E8CDF5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59" w:type="dxa"/>
          </w:tcPr>
          <w:p w14:paraId="33320726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3: Needs and Feature</w:t>
            </w:r>
          </w:p>
          <w:p w14:paraId="2148F9CC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 of Operation</w:t>
            </w:r>
          </w:p>
          <w:p w14:paraId="07A3DB6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 user vs device to work</w:t>
            </w:r>
          </w:p>
        </w:tc>
        <w:tc>
          <w:tcPr>
            <w:tcW w:w="2514" w:type="dxa"/>
          </w:tcPr>
          <w:p w14:paraId="3424E585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rminology clash</w:t>
            </w:r>
          </w:p>
        </w:tc>
        <w:tc>
          <w:tcPr>
            <w:tcW w:w="1597" w:type="dxa"/>
          </w:tcPr>
          <w:p w14:paraId="0685F6C3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</w:tcPr>
          <w:p w14:paraId="5C584957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420278C7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73E052E4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02B1FD9B" w14:textId="77777777" w:rsidTr="00481494">
        <w:trPr>
          <w:jc w:val="center"/>
        </w:trPr>
        <w:tc>
          <w:tcPr>
            <w:tcW w:w="959" w:type="dxa"/>
          </w:tcPr>
          <w:p w14:paraId="3EC4A21B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59" w:type="dxa"/>
          </w:tcPr>
          <w:p w14:paraId="188BB82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2 Dependency</w:t>
            </w:r>
          </w:p>
          <w:p w14:paraId="4324A1E9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st point in dependency is not clear</w:t>
            </w:r>
          </w:p>
        </w:tc>
        <w:tc>
          <w:tcPr>
            <w:tcW w:w="2514" w:type="dxa"/>
          </w:tcPr>
          <w:p w14:paraId="6F643724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acity</w:t>
            </w:r>
          </w:p>
        </w:tc>
        <w:tc>
          <w:tcPr>
            <w:tcW w:w="1597" w:type="dxa"/>
          </w:tcPr>
          <w:p w14:paraId="72A45590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</w:tcPr>
          <w:p w14:paraId="25736E53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585C271D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62556FE1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52D69CAD" w14:textId="77777777" w:rsidTr="00481494">
        <w:trPr>
          <w:jc w:val="center"/>
        </w:trPr>
        <w:tc>
          <w:tcPr>
            <w:tcW w:w="959" w:type="dxa"/>
          </w:tcPr>
          <w:p w14:paraId="015AE83F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59" w:type="dxa"/>
          </w:tcPr>
          <w:p w14:paraId="178C7090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  Needs and Feature</w:t>
            </w:r>
          </w:p>
          <w:p w14:paraId="01C70D37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 of access control, remote vs local</w:t>
            </w:r>
          </w:p>
        </w:tc>
        <w:tc>
          <w:tcPr>
            <w:tcW w:w="2514" w:type="dxa"/>
          </w:tcPr>
          <w:p w14:paraId="4C52B394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or Structuring:</w:t>
            </w:r>
          </w:p>
          <w:p w14:paraId="1BC0146F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th home and remote control are internet based</w:t>
            </w:r>
          </w:p>
        </w:tc>
        <w:tc>
          <w:tcPr>
            <w:tcW w:w="1597" w:type="dxa"/>
          </w:tcPr>
          <w:p w14:paraId="32DCB6F3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</w:tcPr>
          <w:p w14:paraId="58634CD6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74878F4C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0F91437C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70ED4B8D" w14:textId="77777777" w:rsidTr="00481494">
        <w:trPr>
          <w:jc w:val="center"/>
        </w:trPr>
        <w:tc>
          <w:tcPr>
            <w:tcW w:w="959" w:type="dxa"/>
          </w:tcPr>
          <w:p w14:paraId="0E456E45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59" w:type="dxa"/>
          </w:tcPr>
          <w:p w14:paraId="18A4033E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671D2183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urity Measures Main gate access and door access</w:t>
            </w:r>
          </w:p>
          <w:p w14:paraId="639B7D13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4" w:type="dxa"/>
          </w:tcPr>
          <w:p w14:paraId="5F1A1D9D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ak conflict</w:t>
            </w:r>
          </w:p>
          <w:p w14:paraId="07EEF677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erring to the same door access feature</w:t>
            </w:r>
          </w:p>
        </w:tc>
        <w:tc>
          <w:tcPr>
            <w:tcW w:w="1597" w:type="dxa"/>
          </w:tcPr>
          <w:p w14:paraId="7571F251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2" w:type="dxa"/>
          </w:tcPr>
          <w:p w14:paraId="2F6A0B62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</w:tcPr>
          <w:p w14:paraId="12436F1E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400A946F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64A32FD6" w14:textId="77777777" w:rsidTr="00481494">
        <w:trPr>
          <w:jc w:val="center"/>
        </w:trPr>
        <w:tc>
          <w:tcPr>
            <w:tcW w:w="959" w:type="dxa"/>
          </w:tcPr>
          <w:p w14:paraId="5A784945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7</w:t>
            </w:r>
          </w:p>
        </w:tc>
        <w:tc>
          <w:tcPr>
            <w:tcW w:w="1559" w:type="dxa"/>
          </w:tcPr>
          <w:p w14:paraId="539FCF61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34E3AAFC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ency detection CO level detection</w:t>
            </w:r>
          </w:p>
          <w:p w14:paraId="1D234ADC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4" w:type="dxa"/>
          </w:tcPr>
          <w:p w14:paraId="6DFB8E12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ntelligibility </w:t>
            </w:r>
          </w:p>
          <w:p w14:paraId="66863290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 acronym is not defined</w:t>
            </w:r>
          </w:p>
        </w:tc>
        <w:tc>
          <w:tcPr>
            <w:tcW w:w="1597" w:type="dxa"/>
          </w:tcPr>
          <w:p w14:paraId="454E990D" w14:textId="64B4D796" w:rsidR="00481494" w:rsidRPr="00481494" w:rsidRDefault="00883D81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2" w:type="dxa"/>
          </w:tcPr>
          <w:p w14:paraId="73526049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1" w:type="dxa"/>
          </w:tcPr>
          <w:p w14:paraId="3A44C52F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B4D6EDE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81494" w:rsidRPr="00481494" w14:paraId="50CCC33F" w14:textId="77777777" w:rsidTr="00481494">
        <w:trPr>
          <w:jc w:val="center"/>
        </w:trPr>
        <w:tc>
          <w:tcPr>
            <w:tcW w:w="959" w:type="dxa"/>
          </w:tcPr>
          <w:p w14:paraId="636F01E0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59" w:type="dxa"/>
          </w:tcPr>
          <w:p w14:paraId="33F51D46" w14:textId="35ADCE7C" w:rsidR="00F87204" w:rsidRDefault="00F87204" w:rsidP="00F8720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67D740EA" w14:textId="59B603E4" w:rsidR="00F87204" w:rsidRPr="00481494" w:rsidRDefault="00F87204" w:rsidP="00F8720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 w:rsidR="0094559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rg</w:t>
            </w: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 </w:t>
            </w:r>
            <w:r w:rsidR="003A23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agemen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5D70DBB2" w14:textId="3BAE2FD8" w:rsidR="00F87204" w:rsidRPr="00481494" w:rsidRDefault="00F87204" w:rsidP="00F8720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me of Day usage</w:t>
            </w:r>
          </w:p>
          <w:p w14:paraId="34A7E61D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4" w:type="dxa"/>
          </w:tcPr>
          <w:p w14:paraId="2833A40E" w14:textId="7E485CC2" w:rsidR="00481494" w:rsidRPr="00481494" w:rsidRDefault="00F8720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oor structuring </w:t>
            </w:r>
          </w:p>
        </w:tc>
        <w:tc>
          <w:tcPr>
            <w:tcW w:w="1597" w:type="dxa"/>
          </w:tcPr>
          <w:p w14:paraId="6029656E" w14:textId="76BE574D" w:rsidR="00481494" w:rsidRPr="00481494" w:rsidRDefault="00883D81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2" w:type="dxa"/>
          </w:tcPr>
          <w:p w14:paraId="2F251D94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1" w:type="dxa"/>
          </w:tcPr>
          <w:p w14:paraId="3DEC90D4" w14:textId="77777777" w:rsidR="00481494" w:rsidRPr="00481494" w:rsidRDefault="00481494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77CFB98" w14:textId="77777777" w:rsidR="00481494" w:rsidRPr="00481494" w:rsidRDefault="00481494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A178A" w:rsidRPr="00481494" w14:paraId="7DB26715" w14:textId="77777777" w:rsidTr="00481494">
        <w:trPr>
          <w:jc w:val="center"/>
        </w:trPr>
        <w:tc>
          <w:tcPr>
            <w:tcW w:w="959" w:type="dxa"/>
          </w:tcPr>
          <w:p w14:paraId="40FBEF86" w14:textId="40298871" w:rsidR="00DA178A" w:rsidRPr="00481494" w:rsidRDefault="00DA178A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59" w:type="dxa"/>
          </w:tcPr>
          <w:p w14:paraId="2BA9EAF5" w14:textId="77777777" w:rsidR="003A23A9" w:rsidRDefault="003A23A9" w:rsidP="003A23A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30A77639" w14:textId="77777777" w:rsidR="003A23A9" w:rsidRPr="00481494" w:rsidRDefault="003A23A9" w:rsidP="003A23A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rg</w:t>
            </w:r>
            <w:r w:rsidRPr="0048149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y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anagement: </w:t>
            </w:r>
          </w:p>
          <w:p w14:paraId="1C20BA07" w14:textId="77777777" w:rsidR="00DA178A" w:rsidRPr="00481494" w:rsidRDefault="00DA178A" w:rsidP="00F8720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4" w:type="dxa"/>
          </w:tcPr>
          <w:p w14:paraId="6D227B5B" w14:textId="77777777" w:rsidR="00DA178A" w:rsidRDefault="003A23A9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rong conflict:</w:t>
            </w:r>
          </w:p>
          <w:p w14:paraId="2E8D69EC" w14:textId="09877620" w:rsidR="003A23A9" w:rsidRDefault="00B25E8D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utomated irrigation, swimming pool cleaning doesn’t correspond to </w:t>
            </w:r>
            <w:r w:rsidR="00CA3A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category Energy management</w:t>
            </w:r>
          </w:p>
        </w:tc>
        <w:tc>
          <w:tcPr>
            <w:tcW w:w="1597" w:type="dxa"/>
          </w:tcPr>
          <w:p w14:paraId="0225523D" w14:textId="51D771EB" w:rsidR="00DA178A" w:rsidRDefault="00CA3AB3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992" w:type="dxa"/>
          </w:tcPr>
          <w:p w14:paraId="6CD096EB" w14:textId="77777777" w:rsidR="00DA178A" w:rsidRPr="00481494" w:rsidRDefault="00DA178A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1" w:type="dxa"/>
          </w:tcPr>
          <w:p w14:paraId="193AAE63" w14:textId="77777777" w:rsidR="00DA178A" w:rsidRPr="00481494" w:rsidRDefault="00DA178A" w:rsidP="00481494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7B40BD7D" w14:textId="77777777" w:rsidR="00DA178A" w:rsidRPr="00481494" w:rsidRDefault="00DA178A" w:rsidP="004814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A6B173C" w14:textId="1F0473B9" w:rsidR="00481494" w:rsidRDefault="00481494" w:rsidP="004814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BA6C066" w14:textId="77777777" w:rsidR="002E479B" w:rsidRDefault="002E479B" w:rsidP="002E479B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nflict 5: </w:t>
      </w:r>
      <w:commentRangeStart w:id="0"/>
      <w:r w:rsidRPr="00D16FF9">
        <w:rPr>
          <w:rFonts w:ascii="Times New Roman" w:eastAsia="Times New Roman" w:hAnsi="Times New Roman" w:cs="Times New Roman"/>
          <w:b/>
          <w:sz w:val="24"/>
          <w:szCs w:val="24"/>
        </w:rPr>
        <w:t>Automated irrigation, swimming pool cleaning doe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D16FF9">
        <w:rPr>
          <w:rFonts w:ascii="Times New Roman" w:eastAsia="Times New Roman" w:hAnsi="Times New Roman" w:cs="Times New Roman"/>
          <w:b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</w:t>
      </w:r>
      <w:r w:rsidRPr="00D16FF9">
        <w:rPr>
          <w:rFonts w:ascii="Times New Roman" w:eastAsia="Times New Roman" w:hAnsi="Times New Roman" w:cs="Times New Roman"/>
          <w:b/>
          <w:sz w:val="24"/>
          <w:szCs w:val="24"/>
        </w:rPr>
        <w:t>t correspond to th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D16FF9">
        <w:rPr>
          <w:rFonts w:ascii="Times New Roman" w:eastAsia="Times New Roman" w:hAnsi="Times New Roman" w:cs="Times New Roman"/>
          <w:b/>
          <w:sz w:val="24"/>
          <w:szCs w:val="24"/>
        </w:rPr>
        <w:t xml:space="preserve">Energy management category </w:t>
      </w:r>
      <w:commentRangeEnd w:id="0"/>
      <w:r>
        <w:rPr>
          <w:rStyle w:val="CommentReference"/>
        </w:rPr>
        <w:commentReference w:id="0"/>
      </w:r>
    </w:p>
    <w:p w14:paraId="272FF3AE" w14:textId="77777777" w:rsidR="002E479B" w:rsidRDefault="002E479B" w:rsidP="002E479B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5A41FE4" w14:textId="77777777" w:rsidR="002E479B" w:rsidRDefault="002E479B" w:rsidP="002E479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E52B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flict Resolution</w:t>
      </w:r>
    </w:p>
    <w:p w14:paraId="34686B2F" w14:textId="77777777" w:rsidR="002E479B" w:rsidRDefault="002E479B" w:rsidP="002E479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4E4BF92" w14:textId="77777777" w:rsidR="002E479B" w:rsidRDefault="002E479B" w:rsidP="002E479B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ving the feature to Home Automation category will resolve the conflict</w:t>
      </w:r>
    </w:p>
    <w:p w14:paraId="7696012D" w14:textId="77777777" w:rsidR="002E479B" w:rsidRDefault="002E479B" w:rsidP="002E479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6B696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actic used – </w:t>
      </w:r>
      <w:r w:rsidRPr="0030520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void boundary condition</w:t>
      </w:r>
    </w:p>
    <w:p w14:paraId="73B823F0" w14:textId="77777777" w:rsidR="002E479B" w:rsidRDefault="002E479B" w:rsidP="002E479B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Creating a new appropriate category and move them.</w:t>
      </w:r>
    </w:p>
    <w:p w14:paraId="7A47B37B" w14:textId="77777777" w:rsidR="002E479B" w:rsidRDefault="002E479B" w:rsidP="002E479B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ctic used – Specialize conflict source or target</w:t>
      </w:r>
    </w:p>
    <w:p w14:paraId="2BBD7B48" w14:textId="77777777" w:rsidR="002E479B" w:rsidRPr="0030520E" w:rsidRDefault="002E479B" w:rsidP="002E479B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16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F2F4DE7" w14:textId="77777777" w:rsidR="002E479B" w:rsidRPr="00A51494" w:rsidRDefault="002E479B" w:rsidP="002E479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4CC5B1A" w14:textId="77777777" w:rsidR="002E479B" w:rsidRPr="005D4029" w:rsidRDefault="002E479B" w:rsidP="002E479B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1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CFD986" w14:textId="77777777" w:rsidR="002E479B" w:rsidRDefault="002E479B" w:rsidP="002E479B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nflict 6: Door access control and main gate access control are conflicting features</w:t>
      </w:r>
    </w:p>
    <w:p w14:paraId="66D8C4DE" w14:textId="77777777" w:rsidR="002E479B" w:rsidRDefault="002E479B" w:rsidP="002E479B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50554AA" w14:textId="77777777" w:rsidR="002E479B" w:rsidRDefault="002E479B" w:rsidP="002E479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E52BC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nflict Resolution</w:t>
      </w:r>
    </w:p>
    <w:p w14:paraId="588DB355" w14:textId="77777777" w:rsidR="002E479B" w:rsidRDefault="002E479B" w:rsidP="002E479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F2598D9" w14:textId="77777777" w:rsidR="002E479B" w:rsidRDefault="002E479B" w:rsidP="002E479B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commentRangeStart w:id="1"/>
      <w:commentRangeStart w:id="2"/>
      <w:commentRangeStart w:id="3"/>
      <w:r>
        <w:rPr>
          <w:rFonts w:ascii="Times New Roman" w:eastAsia="Times New Roman" w:hAnsi="Times New Roman" w:cs="Times New Roman"/>
          <w:sz w:val="24"/>
          <w:szCs w:val="24"/>
        </w:rPr>
        <w:t xml:space="preserve">Providing common access control of </w:t>
      </w:r>
      <w:commentRangeEnd w:id="1"/>
      <w:r>
        <w:rPr>
          <w:rStyle w:val="CommentReference"/>
        </w:rPr>
        <w:commentReference w:id="1"/>
      </w:r>
      <w:commentRangeEnd w:id="2"/>
      <w:r>
        <w:rPr>
          <w:rStyle w:val="CommentReference"/>
        </w:rPr>
        <w:commentReference w:id="2"/>
      </w:r>
      <w:commentRangeEnd w:id="3"/>
      <w:r>
        <w:rPr>
          <w:rStyle w:val="CommentReference"/>
        </w:rPr>
        <w:commentReference w:id="3"/>
      </w:r>
      <w:r>
        <w:rPr>
          <w:rFonts w:ascii="Times New Roman" w:eastAsia="Times New Roman" w:hAnsi="Times New Roman" w:cs="Times New Roman"/>
          <w:sz w:val="24"/>
          <w:szCs w:val="24"/>
        </w:rPr>
        <w:t>all kind of doors in the same feature where different door control will be managed</w:t>
      </w:r>
    </w:p>
    <w:p w14:paraId="706595EB" w14:textId="77777777" w:rsidR="002E479B" w:rsidRDefault="002E479B" w:rsidP="002E479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6B696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 xml:space="preserve">Tactic used - </w:t>
      </w:r>
      <w:r w:rsidRPr="00CC5A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rop lower-priority statements</w:t>
      </w:r>
    </w:p>
    <w:p w14:paraId="08D85062" w14:textId="77777777" w:rsidR="002E479B" w:rsidRPr="00481494" w:rsidRDefault="002E479B" w:rsidP="004814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9674059" w14:textId="77777777" w:rsidR="00481494" w:rsidRPr="00481494" w:rsidRDefault="00481494" w:rsidP="004814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5E46EB1" w14:textId="77777777" w:rsidR="0023245B" w:rsidRDefault="0023245B"/>
    <w:sectPr w:rsidR="002324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Divya Bhagavathiappan Shiva" w:date="2020-07-15T22:27:00Z" w:initials="DBS">
    <w:p w14:paraId="04355774" w14:textId="77777777" w:rsidR="002E479B" w:rsidRDefault="002E479B" w:rsidP="002E479B">
      <w:pPr>
        <w:pStyle w:val="CommentText"/>
      </w:pPr>
      <w:r>
        <w:rPr>
          <w:rStyle w:val="CommentReference"/>
        </w:rPr>
        <w:annotationRef/>
      </w:r>
      <w:r>
        <w:t>This looks more like a defect. Ex – poor structuring</w:t>
      </w:r>
    </w:p>
  </w:comment>
  <w:comment w:id="1" w:author="Divya Bhagavathiappan Shiva" w:date="2020-07-15T22:29:00Z" w:initials="DBS">
    <w:p w14:paraId="0D68B304" w14:textId="77777777" w:rsidR="002E479B" w:rsidRDefault="002E479B" w:rsidP="002E479B">
      <w:pPr>
        <w:pStyle w:val="CommentText"/>
      </w:pPr>
      <w:r>
        <w:rPr>
          <w:rStyle w:val="CommentReference"/>
        </w:rPr>
        <w:annotationRef/>
      </w:r>
      <w:r>
        <w:t>How come common access can be given to door and main gate? Those are different entities</w:t>
      </w:r>
    </w:p>
  </w:comment>
  <w:comment w:id="2" w:author="Sakib Shuvo" w:date="2020-07-15T18:49:00Z" w:initials="ss">
    <w:p w14:paraId="04A86AF0" w14:textId="77777777" w:rsidR="002E479B" w:rsidRDefault="002E479B" w:rsidP="002E479B">
      <w:pPr>
        <w:pStyle w:val="CommentText"/>
      </w:pPr>
      <w:r>
        <w:rPr>
          <w:rStyle w:val="CommentReference"/>
        </w:rPr>
        <w:annotationRef/>
      </w:r>
      <w:r>
        <w:t>A home has many doors, main gate is one type of door, there will be many types door that can be manage with one feature</w:t>
      </w:r>
    </w:p>
  </w:comment>
  <w:comment w:id="3" w:author="Sakib Shuvo" w:date="2020-07-15T18:50:00Z" w:initials="ss">
    <w:p w14:paraId="4C1B1B6E" w14:textId="77777777" w:rsidR="002E479B" w:rsidRDefault="002E479B" w:rsidP="002E479B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4355774" w15:done="0"/>
  <w15:commentEx w15:paraId="0D68B304" w15:done="0"/>
  <w15:commentEx w15:paraId="04A86AF0" w15:paraIdParent="0D68B304" w15:done="0"/>
  <w15:commentEx w15:paraId="4C1B1B6E" w15:paraIdParent="0D68B3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BA016D" w16cex:dateUtc="2020-07-16T02:27:00Z"/>
  <w16cex:commentExtensible w16cex:durableId="22BA01BC" w16cex:dateUtc="2020-07-16T02:29:00Z"/>
  <w16cex:commentExtensible w16cex:durableId="22B9CE30" w16cex:dateUtc="2020-07-15T22:49:00Z"/>
  <w16cex:commentExtensible w16cex:durableId="22B9CE64" w16cex:dateUtc="2020-07-15T22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4355774" w16cid:durableId="22BA016D"/>
  <w16cid:commentId w16cid:paraId="0D68B304" w16cid:durableId="22BA01BC"/>
  <w16cid:commentId w16cid:paraId="04A86AF0" w16cid:durableId="22B9CE30"/>
  <w16cid:commentId w16cid:paraId="4C1B1B6E" w16cid:durableId="22B9CE6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B40346"/>
    <w:multiLevelType w:val="hybridMultilevel"/>
    <w:tmpl w:val="0A3C0A1E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B2649D5"/>
    <w:multiLevelType w:val="multilevel"/>
    <w:tmpl w:val="69A43E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06A4270"/>
    <w:multiLevelType w:val="hybridMultilevel"/>
    <w:tmpl w:val="CB2CF73A"/>
    <w:lvl w:ilvl="0" w:tplc="4009000F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69A1BEF"/>
    <w:multiLevelType w:val="hybridMultilevel"/>
    <w:tmpl w:val="C7A0B7A4"/>
    <w:lvl w:ilvl="0" w:tplc="E8606CB4">
      <w:start w:val="1"/>
      <w:numFmt w:val="decimal"/>
      <w:lvlText w:val="%1."/>
      <w:lvlJc w:val="left"/>
      <w:pPr>
        <w:ind w:left="144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ivya Bhagavathiappan Shiva">
    <w15:presenceInfo w15:providerId="None" w15:userId="Divya Bhagavathiappan Shiva"/>
  </w15:person>
  <w15:person w15:author="Sakib Shuvo">
    <w15:presenceInfo w15:providerId="None" w15:userId="Sakib Shu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NDA3NjcwNzA2MLFU0lEKTi0uzszPAykwqgUA5eK1LywAAAA="/>
  </w:docVars>
  <w:rsids>
    <w:rsidRoot w:val="00767A29"/>
    <w:rsid w:val="00124226"/>
    <w:rsid w:val="0023245B"/>
    <w:rsid w:val="002E479B"/>
    <w:rsid w:val="003A23A9"/>
    <w:rsid w:val="00481494"/>
    <w:rsid w:val="005A56AC"/>
    <w:rsid w:val="00641AF0"/>
    <w:rsid w:val="00767A29"/>
    <w:rsid w:val="00883D81"/>
    <w:rsid w:val="00945596"/>
    <w:rsid w:val="00B25E8D"/>
    <w:rsid w:val="00CA3AB3"/>
    <w:rsid w:val="00DA178A"/>
    <w:rsid w:val="00F8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10EE7"/>
  <w15:chartTrackingRefBased/>
  <w15:docId w15:val="{034239A0-24D3-4E76-B58B-999E6A6C9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3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diumGrid1-Accent41">
    <w:name w:val="Medium Grid 1 - Accent 41"/>
    <w:basedOn w:val="TableNormal"/>
    <w:next w:val="MediumGrid1-Accent4"/>
    <w:uiPriority w:val="67"/>
    <w:rsid w:val="00481494"/>
    <w:pPr>
      <w:spacing w:after="0" w:line="240" w:lineRule="auto"/>
    </w:pPr>
    <w:rPr>
      <w:rFonts w:ascii="Arial" w:eastAsia="Arial" w:hAnsi="Arial" w:cs="Arial"/>
      <w:lang w:val="en-IN" w:eastAsia="en-IN"/>
    </w:rPr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8149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paragraph" w:styleId="ListParagraph">
    <w:name w:val="List Paragraph"/>
    <w:basedOn w:val="Normal"/>
    <w:uiPriority w:val="34"/>
    <w:qFormat/>
    <w:rsid w:val="002E479B"/>
    <w:pPr>
      <w:spacing w:after="0" w:line="276" w:lineRule="auto"/>
      <w:ind w:left="720"/>
      <w:contextualSpacing/>
    </w:pPr>
    <w:rPr>
      <w:rFonts w:ascii="Arial" w:eastAsia="Arial" w:hAnsi="Arial" w:cs="Arial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2E47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479B"/>
    <w:pPr>
      <w:spacing w:after="0" w:line="240" w:lineRule="auto"/>
    </w:pPr>
    <w:rPr>
      <w:rFonts w:ascii="Arial" w:eastAsia="Arial" w:hAnsi="Arial" w:cs="Arial"/>
      <w:sz w:val="20"/>
      <w:szCs w:val="20"/>
      <w:lang w:val="en-IN"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479B"/>
    <w:rPr>
      <w:rFonts w:ascii="Arial" w:eastAsia="Arial" w:hAnsi="Arial" w:cs="Arial"/>
      <w:sz w:val="20"/>
      <w:szCs w:val="20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47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7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86</Words>
  <Characters>1634</Characters>
  <Application>Microsoft Office Word</Application>
  <DocSecurity>0</DocSecurity>
  <Lines>13</Lines>
  <Paragraphs>3</Paragraphs>
  <ScaleCrop>false</ScaleCrop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ib shuvo</dc:creator>
  <cp:keywords/>
  <dc:description/>
  <cp:lastModifiedBy>sakib shuvo</cp:lastModifiedBy>
  <cp:revision>13</cp:revision>
  <dcterms:created xsi:type="dcterms:W3CDTF">2020-07-15T18:18:00Z</dcterms:created>
  <dcterms:modified xsi:type="dcterms:W3CDTF">2020-07-15T23:19:00Z</dcterms:modified>
</cp:coreProperties>
</file>